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1D4CDA" w14:textId="63C04E01" w:rsidR="00261526" w:rsidRDefault="00261526" w:rsidP="00261526">
      <w:r>
        <w:t xml:space="preserve">Note: Since the input image size is fixed at 128*128, and </w:t>
      </w:r>
      <w:r w:rsidR="001B38A2">
        <w:t xml:space="preserve">the </w:t>
      </w:r>
      <w:r>
        <w:t>output image size is 1024*1024, the</w:t>
      </w:r>
      <w:r w:rsidR="001B38A2">
        <w:t xml:space="preserve"> number of</w:t>
      </w:r>
      <w:r>
        <w:t xml:space="preserve"> pooling and </w:t>
      </w:r>
      <w:proofErr w:type="spellStart"/>
      <w:r>
        <w:t>upsampling</w:t>
      </w:r>
      <w:proofErr w:type="spellEnd"/>
      <w:r>
        <w:t xml:space="preserve"> should be reconsidered if the size of images changed.</w:t>
      </w:r>
    </w:p>
    <w:p w14:paraId="0B4D20A5" w14:textId="77777777" w:rsidR="00261526" w:rsidRDefault="00261526" w:rsidP="00261526"/>
    <w:p w14:paraId="3B5E3788" w14:textId="4C3C8784" w:rsidR="00522C02" w:rsidRDefault="00261526">
      <w:proofErr w:type="gramStart"/>
      <w:r>
        <w:t>HRnet_test.py</w:t>
      </w:r>
      <w:r w:rsidR="000F7549">
        <w:t xml:space="preserve"> :</w:t>
      </w:r>
      <w:proofErr w:type="gramEnd"/>
    </w:p>
    <w:p w14:paraId="4927A8E5" w14:textId="1E1C8F94" w:rsidR="000F7549" w:rsidRDefault="000F7549">
      <w:r>
        <w:rPr>
          <w:rFonts w:hint="eastAsia"/>
        </w:rPr>
        <w:t>T</w:t>
      </w:r>
      <w:r>
        <w:t>he main training file.</w:t>
      </w:r>
    </w:p>
    <w:p w14:paraId="62798354" w14:textId="2D761D9E" w:rsidR="00261526" w:rsidRDefault="009266A0">
      <w:r>
        <w:t xml:space="preserve">Line 182,196 is for </w:t>
      </w:r>
      <w:r w:rsidR="001B38A2">
        <w:t xml:space="preserve">the </w:t>
      </w:r>
      <w:r>
        <w:t xml:space="preserve">loading path. Line 214 is for </w:t>
      </w:r>
      <w:r w:rsidR="001B38A2">
        <w:t>the saving</w:t>
      </w:r>
      <w:r>
        <w:t xml:space="preserve"> model.</w:t>
      </w:r>
    </w:p>
    <w:p w14:paraId="5F272F56" w14:textId="721A68B3" w:rsidR="000F7549" w:rsidRDefault="000F7549">
      <w:r>
        <w:t xml:space="preserve">The prediction process includes </w:t>
      </w:r>
      <w:proofErr w:type="spellStart"/>
      <w:proofErr w:type="gramStart"/>
      <w:r>
        <w:t>getitem</w:t>
      </w:r>
      <w:proofErr w:type="spellEnd"/>
      <w:r>
        <w:t>(</w:t>
      </w:r>
      <w:proofErr w:type="gramEnd"/>
      <w:r>
        <w:t>) functions.</w:t>
      </w:r>
    </w:p>
    <w:p w14:paraId="7F5BD11D" w14:textId="189435C9" w:rsidR="00261526" w:rsidRDefault="00261526"/>
    <w:p w14:paraId="08E02A94" w14:textId="0E839649" w:rsidR="009266A0" w:rsidRDefault="009266A0">
      <w:proofErr w:type="gramStart"/>
      <w:r>
        <w:rPr>
          <w:rFonts w:hint="eastAsia"/>
        </w:rPr>
        <w:t>E</w:t>
      </w:r>
      <w:r>
        <w:t>n_cuttingImage_half_overlap.py :</w:t>
      </w:r>
      <w:proofErr w:type="gramEnd"/>
    </w:p>
    <w:p w14:paraId="545F0FDC" w14:textId="69292C1C" w:rsidR="009266A0" w:rsidRDefault="009266A0">
      <w:r>
        <w:t xml:space="preserve">Def </w:t>
      </w:r>
      <w:proofErr w:type="spellStart"/>
      <w:proofErr w:type="gramStart"/>
      <w:r>
        <w:t>getitem</w:t>
      </w:r>
      <w:proofErr w:type="spellEnd"/>
      <w:r>
        <w:t>(</w:t>
      </w:r>
      <w:proofErr w:type="gramEnd"/>
      <w:r>
        <w:t>): load validation images for prediction</w:t>
      </w:r>
    </w:p>
    <w:p w14:paraId="6B8E13D9" w14:textId="626ED469" w:rsidR="009266A0" w:rsidRDefault="009266A0">
      <w:r>
        <w:rPr>
          <w:rFonts w:hint="eastAsia"/>
        </w:rPr>
        <w:t>D</w:t>
      </w:r>
      <w:r>
        <w:t xml:space="preserve">ef </w:t>
      </w:r>
      <w:proofErr w:type="spellStart"/>
      <w:r>
        <w:t>cutting_</w:t>
      </w:r>
      <w:proofErr w:type="gramStart"/>
      <w:r>
        <w:t>image</w:t>
      </w:r>
      <w:proofErr w:type="spellEnd"/>
      <w:r>
        <w:t>(</w:t>
      </w:r>
      <w:proofErr w:type="gramEnd"/>
      <w:r>
        <w:t xml:space="preserve">): Cut large images into </w:t>
      </w:r>
      <w:r w:rsidR="000F7549">
        <w:t xml:space="preserve">small </w:t>
      </w:r>
      <w:r>
        <w:t>patches</w:t>
      </w:r>
    </w:p>
    <w:p w14:paraId="50D7AC57" w14:textId="7CFB6A88" w:rsidR="000F7549" w:rsidRDefault="000F7549"/>
    <w:p w14:paraId="5432D6F2" w14:textId="1195D1EE" w:rsidR="000F7549" w:rsidRDefault="000F7549">
      <w:proofErr w:type="gramStart"/>
      <w:r>
        <w:rPr>
          <w:rFonts w:hint="eastAsia"/>
        </w:rPr>
        <w:t>E</w:t>
      </w:r>
      <w:r>
        <w:t>n_concatenation_half_overlap.py :</w:t>
      </w:r>
      <w:proofErr w:type="gramEnd"/>
    </w:p>
    <w:p w14:paraId="3BA35D98" w14:textId="7370122C" w:rsidR="000F7549" w:rsidRDefault="000F7549">
      <w:r>
        <w:t xml:space="preserve">Concatenate </w:t>
      </w:r>
      <w:proofErr w:type="gramStart"/>
      <w:r>
        <w:t>all of</w:t>
      </w:r>
      <w:proofErr w:type="gramEnd"/>
      <w:r>
        <w:t xml:space="preserve"> </w:t>
      </w:r>
      <w:r w:rsidR="001B38A2">
        <w:t xml:space="preserve">the </w:t>
      </w:r>
      <w:r>
        <w:t>patches.</w:t>
      </w:r>
    </w:p>
    <w:p w14:paraId="55FAB868" w14:textId="0E815D6E" w:rsidR="000F7549" w:rsidRDefault="000F7549"/>
    <w:p w14:paraId="13E9EACE" w14:textId="69E158F8" w:rsidR="000F7549" w:rsidRPr="009266A0" w:rsidRDefault="000F7549">
      <w:pPr>
        <w:rPr>
          <w:rFonts w:hint="eastAsia"/>
        </w:rPr>
      </w:pPr>
      <w:r>
        <w:rPr>
          <w:rFonts w:hint="eastAsia"/>
        </w:rPr>
        <w:t>T</w:t>
      </w:r>
      <w:r>
        <w:t xml:space="preserve">he last </w:t>
      </w:r>
      <w:r w:rsidR="001B38A2">
        <w:t>two</w:t>
      </w:r>
      <w:r>
        <w:t xml:space="preserve"> files are not important to train and predict except </w:t>
      </w:r>
      <w:proofErr w:type="spellStart"/>
      <w:proofErr w:type="gramStart"/>
      <w:r>
        <w:t>getitem</w:t>
      </w:r>
      <w:proofErr w:type="spellEnd"/>
      <w:r>
        <w:t>(</w:t>
      </w:r>
      <w:proofErr w:type="gramEnd"/>
      <w:r>
        <w:t xml:space="preserve">). </w:t>
      </w:r>
    </w:p>
    <w:sectPr w:rsidR="000F7549" w:rsidRPr="009266A0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DQ3tzAxMTAyMDJV0lEKTi0uzszPAykwrAUAYf8wPywAAAA="/>
  </w:docVars>
  <w:rsids>
    <w:rsidRoot w:val="008419AF"/>
    <w:rsid w:val="000F7549"/>
    <w:rsid w:val="0013462C"/>
    <w:rsid w:val="001B38A2"/>
    <w:rsid w:val="001F3BED"/>
    <w:rsid w:val="00261526"/>
    <w:rsid w:val="004616B0"/>
    <w:rsid w:val="008419AF"/>
    <w:rsid w:val="0087527C"/>
    <w:rsid w:val="009266A0"/>
    <w:rsid w:val="00C75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845366"/>
  <w15:chartTrackingRefBased/>
  <w15:docId w15:val="{0E4353DE-8E18-4593-ACBE-67CDD6105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dong</dc:creator>
  <cp:keywords/>
  <dc:description/>
  <cp:lastModifiedBy>chen dong</cp:lastModifiedBy>
  <cp:revision>4</cp:revision>
  <dcterms:created xsi:type="dcterms:W3CDTF">2021-09-28T14:09:00Z</dcterms:created>
  <dcterms:modified xsi:type="dcterms:W3CDTF">2021-09-28T14:58:00Z</dcterms:modified>
</cp:coreProperties>
</file>